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P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ct 2: </w:t>
      </w:r>
      <w:r w:rsidRPr="003C4B37">
        <w:rPr>
          <w:rFonts w:ascii="Times New Roman" w:hAnsi="Times New Roman" w:cs="Times New Roman"/>
          <w:sz w:val="24"/>
          <w:szCs w:val="24"/>
        </w:rPr>
        <w:t>Research Plan and Introduction</w:t>
      </w:r>
    </w:p>
    <w:p w:rsidR="003C4B37" w:rsidRPr="003C4B37" w:rsidRDefault="00E90C76" w:rsidP="003C4B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ick Morrow</w:t>
      </w: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  <w:r w:rsidRPr="003C4B37">
        <w:rPr>
          <w:rFonts w:ascii="Times New Roman" w:hAnsi="Times New Roman" w:cs="Times New Roman"/>
          <w:sz w:val="24"/>
          <w:szCs w:val="24"/>
        </w:rPr>
        <w:t>Southern New Hampshire University</w:t>
      </w: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3C4B37" w:rsidP="003C4B3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C4B37" w:rsidRDefault="00B86D9A" w:rsidP="00B86D9A">
      <w:pPr>
        <w:tabs>
          <w:tab w:val="center" w:pos="4680"/>
          <w:tab w:val="left" w:pos="7697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3C4B37">
        <w:rPr>
          <w:rFonts w:ascii="Times New Roman" w:hAnsi="Times New Roman" w:cs="Times New Roman"/>
          <w:sz w:val="24"/>
          <w:szCs w:val="24"/>
        </w:rPr>
        <w:t xml:space="preserve">Research Plan 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E90C76" w:rsidRPr="00E90C76" w:rsidRDefault="00B86D9A" w:rsidP="00E90C76">
      <w:pPr>
        <w:rPr>
          <w:rFonts w:ascii="Times New Roman" w:hAnsi="Times New Roman" w:cs="Times New Roman"/>
          <w:sz w:val="24"/>
          <w:szCs w:val="24"/>
        </w:rPr>
      </w:pPr>
      <w:r w:rsidRPr="00B86D9A">
        <w:rPr>
          <w:rFonts w:ascii="Times New Roman" w:hAnsi="Times New Roman" w:cs="Times New Roman"/>
          <w:b/>
          <w:sz w:val="24"/>
          <w:szCs w:val="24"/>
        </w:rPr>
        <w:t>Research Question</w:t>
      </w:r>
      <w:r>
        <w:rPr>
          <w:rFonts w:ascii="Times New Roman" w:hAnsi="Times New Roman" w:cs="Times New Roman"/>
          <w:sz w:val="24"/>
          <w:szCs w:val="24"/>
        </w:rPr>
        <w:t>:</w:t>
      </w:r>
      <w:r w:rsidR="00E90C76" w:rsidRPr="00E90C76">
        <w:t xml:space="preserve"> </w:t>
      </w:r>
      <w:r w:rsidR="00E90C76" w:rsidRPr="00E90C76">
        <w:rPr>
          <w:rFonts w:ascii="Times New Roman" w:hAnsi="Times New Roman" w:cs="Times New Roman"/>
          <w:sz w:val="24"/>
          <w:szCs w:val="24"/>
        </w:rPr>
        <w:t>What are some of the environmental impacts on the natural resources around Oak Ridge, Tennessee with the development of the Atomic Bomb?</w:t>
      </w:r>
    </w:p>
    <w:p w:rsidR="00B86D9A" w:rsidRDefault="00B86D9A" w:rsidP="00B86D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6D9A" w:rsidRDefault="00B86D9A" w:rsidP="00B86D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86D9A">
        <w:rPr>
          <w:rFonts w:ascii="Times New Roman" w:hAnsi="Times New Roman" w:cs="Times New Roman"/>
          <w:b/>
          <w:sz w:val="24"/>
          <w:szCs w:val="24"/>
        </w:rPr>
        <w:t>Secondary Sourc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E90C76" w:rsidRPr="00E90C76" w:rsidRDefault="00B86D9A" w:rsidP="00E90C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E90C76" w:rsidRPr="00E90C76">
        <w:rPr>
          <w:rFonts w:ascii="Times New Roman" w:hAnsi="Times New Roman" w:cs="Times New Roman"/>
          <w:sz w:val="24"/>
          <w:szCs w:val="24"/>
        </w:rPr>
        <w:t xml:space="preserve">Harper, J. (2007). Secrets revealed, revelations concealed: A secret city confronts its environmental legacy. The George Washington University </w:t>
      </w:r>
    </w:p>
    <w:p w:rsidR="00B86D9A" w:rsidRDefault="00E90C76" w:rsidP="00E90C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90C76">
        <w:rPr>
          <w:rFonts w:ascii="Times New Roman" w:hAnsi="Times New Roman" w:cs="Times New Roman"/>
          <w:sz w:val="24"/>
          <w:szCs w:val="24"/>
        </w:rPr>
        <w:t>Institute for Ethnographic Research, 80(1), 39–64. Retrieved from http://ezproxy.snhu.edu/login?url=http://www.jstor.org/stable/4150943</w:t>
      </w:r>
      <w:r w:rsidR="00B86D9A">
        <w:rPr>
          <w:rFonts w:ascii="Times New Roman" w:hAnsi="Times New Roman" w:cs="Times New Roman"/>
          <w:sz w:val="24"/>
          <w:szCs w:val="24"/>
        </w:rPr>
        <w:t>]</w:t>
      </w:r>
    </w:p>
    <w:p w:rsidR="00E90C76" w:rsidRDefault="00E90C76" w:rsidP="00B86D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86D9A" w:rsidRDefault="00B86D9A" w:rsidP="00B86D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A9A">
        <w:rPr>
          <w:rFonts w:ascii="Times New Roman" w:hAnsi="Times New Roman" w:cs="Times New Roman"/>
          <w:i/>
          <w:sz w:val="24"/>
          <w:szCs w:val="24"/>
          <w:highlight w:val="yellow"/>
        </w:rPr>
        <w:t>Historical Context</w:t>
      </w:r>
      <w:r w:rsidRPr="000D7A9A">
        <w:rPr>
          <w:rFonts w:ascii="Times New Roman" w:hAnsi="Times New Roman" w:cs="Times New Roman"/>
          <w:sz w:val="24"/>
          <w:szCs w:val="24"/>
          <w:highlight w:val="yellow"/>
        </w:rPr>
        <w:t>: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 xml:space="preserve"> [</w:t>
      </w:r>
      <w:r w:rsidR="001677F1" w:rsidRPr="000D7A9A">
        <w:rPr>
          <w:rFonts w:ascii="Times New Roman" w:hAnsi="Times New Roman" w:cs="Times New Roman"/>
          <w:sz w:val="24"/>
          <w:szCs w:val="24"/>
          <w:highlight w:val="yellow"/>
        </w:rPr>
        <w:t>3- to 5-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>sentence explanation of your event’s historical context, citing sources one and two]</w:t>
      </w:r>
    </w:p>
    <w:p w:rsidR="00B86D9A" w:rsidRPr="00B86D9A" w:rsidRDefault="00B86D9A" w:rsidP="00B86D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A9A">
        <w:rPr>
          <w:rFonts w:ascii="Times New Roman" w:hAnsi="Times New Roman" w:cs="Times New Roman"/>
          <w:i/>
          <w:sz w:val="24"/>
          <w:szCs w:val="24"/>
          <w:highlight w:val="yellow"/>
        </w:rPr>
        <w:t>Influence of Historical Context</w:t>
      </w:r>
      <w:r w:rsidRPr="000D7A9A">
        <w:rPr>
          <w:rFonts w:ascii="Times New Roman" w:hAnsi="Times New Roman" w:cs="Times New Roman"/>
          <w:sz w:val="24"/>
          <w:szCs w:val="24"/>
          <w:highlight w:val="yellow"/>
        </w:rPr>
        <w:t>: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 xml:space="preserve"> [</w:t>
      </w:r>
      <w:r w:rsidR="001677F1" w:rsidRPr="000D7A9A">
        <w:rPr>
          <w:rFonts w:ascii="Times New Roman" w:hAnsi="Times New Roman" w:cs="Times New Roman"/>
          <w:sz w:val="24"/>
          <w:szCs w:val="24"/>
          <w:highlight w:val="yellow"/>
        </w:rPr>
        <w:t>3- to 5-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>sentence discussion of how historical context influenced your event, citing sources one and two]</w:t>
      </w:r>
    </w:p>
    <w:p w:rsidR="00B86D9A" w:rsidRDefault="00B86D9A" w:rsidP="00B86D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imary </w:t>
      </w:r>
      <w:r w:rsidRPr="00B86D9A">
        <w:rPr>
          <w:rFonts w:ascii="Times New Roman" w:hAnsi="Times New Roman" w:cs="Times New Roman"/>
          <w:b/>
          <w:sz w:val="24"/>
          <w:szCs w:val="24"/>
        </w:rPr>
        <w:t>Sourc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E90C76" w:rsidRPr="00E90C76" w:rsidRDefault="00B86D9A" w:rsidP="00E90C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E90C76" w:rsidRPr="00E90C76">
        <w:rPr>
          <w:rFonts w:ascii="Times New Roman" w:hAnsi="Times New Roman" w:cs="Times New Roman"/>
          <w:sz w:val="24"/>
          <w:szCs w:val="24"/>
        </w:rPr>
        <w:t xml:space="preserve">Atomic Heritage Foundation &amp; Los Alamos Historical Society. (n.d.). Voices of the Manhattan Project [Tape recordings]. Retrieved from </w:t>
      </w:r>
    </w:p>
    <w:p w:rsidR="00B86D9A" w:rsidRDefault="00E90C76" w:rsidP="00E90C7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90C76">
        <w:rPr>
          <w:rFonts w:ascii="Times New Roman" w:hAnsi="Times New Roman" w:cs="Times New Roman"/>
          <w:sz w:val="24"/>
          <w:szCs w:val="24"/>
        </w:rPr>
        <w:t>http://manhattanprojectvoices.org/</w:t>
      </w:r>
      <w:r w:rsidR="00B86D9A">
        <w:rPr>
          <w:rFonts w:ascii="Times New Roman" w:hAnsi="Times New Roman" w:cs="Times New Roman"/>
          <w:sz w:val="24"/>
          <w:szCs w:val="24"/>
        </w:rPr>
        <w:t>]</w:t>
      </w:r>
    </w:p>
    <w:p w:rsidR="00B86D9A" w:rsidRDefault="00B86D9A" w:rsidP="00B86D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A9A">
        <w:rPr>
          <w:rFonts w:ascii="Times New Roman" w:hAnsi="Times New Roman" w:cs="Times New Roman"/>
          <w:i/>
          <w:sz w:val="24"/>
          <w:szCs w:val="24"/>
          <w:highlight w:val="yellow"/>
        </w:rPr>
        <w:t>Relate to Secondary Sources</w:t>
      </w:r>
      <w:r w:rsidRPr="000D7A9A">
        <w:rPr>
          <w:rFonts w:ascii="Times New Roman" w:hAnsi="Times New Roman" w:cs="Times New Roman"/>
          <w:sz w:val="24"/>
          <w:szCs w:val="24"/>
          <w:highlight w:val="yellow"/>
        </w:rPr>
        <w:t>: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 xml:space="preserve"> [</w:t>
      </w:r>
      <w:r w:rsidR="001677F1" w:rsidRPr="000D7A9A">
        <w:rPr>
          <w:rFonts w:ascii="Times New Roman" w:hAnsi="Times New Roman" w:cs="Times New Roman"/>
          <w:sz w:val="24"/>
          <w:szCs w:val="24"/>
          <w:highlight w:val="yellow"/>
        </w:rPr>
        <w:t>3- to 5-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>sentence explanation of how your primary sources relate to your secondary sources]</w:t>
      </w:r>
    </w:p>
    <w:p w:rsidR="00B86D9A" w:rsidRPr="000D7A9A" w:rsidRDefault="00B86D9A" w:rsidP="00B86D9A">
      <w:pPr>
        <w:spacing w:line="480" w:lineRule="auto"/>
        <w:rPr>
          <w:highlight w:val="yellow"/>
        </w:rPr>
      </w:pPr>
      <w:r w:rsidRPr="000D7A9A">
        <w:rPr>
          <w:rFonts w:ascii="Times New Roman" w:hAnsi="Times New Roman" w:cs="Times New Roman"/>
          <w:i/>
          <w:sz w:val="24"/>
          <w:szCs w:val="24"/>
          <w:highlight w:val="yellow"/>
        </w:rPr>
        <w:lastRenderedPageBreak/>
        <w:t>Add to Understanding</w:t>
      </w:r>
      <w:r w:rsidRPr="000D7A9A">
        <w:rPr>
          <w:rFonts w:ascii="Times New Roman" w:hAnsi="Times New Roman" w:cs="Times New Roman"/>
          <w:sz w:val="24"/>
          <w:szCs w:val="24"/>
          <w:highlight w:val="yellow"/>
        </w:rPr>
        <w:t>: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677F1" w:rsidRPr="000D7A9A">
        <w:rPr>
          <w:rFonts w:ascii="Times New Roman" w:hAnsi="Times New Roman" w:cs="Times New Roman"/>
          <w:sz w:val="24"/>
          <w:szCs w:val="24"/>
          <w:highlight w:val="yellow"/>
        </w:rPr>
        <w:t>[3- to 5-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>sentence explanation of how your primary sources add to your understanding of the topic]</w:t>
      </w:r>
    </w:p>
    <w:p w:rsidR="003C4B37" w:rsidRPr="000D7A9A" w:rsidRDefault="003C4B37" w:rsidP="00B86D9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0D7A9A">
        <w:rPr>
          <w:rFonts w:ascii="Times New Roman" w:hAnsi="Times New Roman" w:cs="Times New Roman"/>
          <w:sz w:val="24"/>
          <w:szCs w:val="24"/>
          <w:highlight w:val="yellow"/>
        </w:rPr>
        <w:t>Introduction</w:t>
      </w:r>
      <w:bookmarkStart w:id="0" w:name="_GoBack"/>
      <w:bookmarkEnd w:id="0"/>
    </w:p>
    <w:p w:rsidR="00B86D9A" w:rsidRPr="00C87652" w:rsidRDefault="00B86D9A" w:rsidP="001677F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7A9A">
        <w:rPr>
          <w:rFonts w:ascii="Times New Roman" w:hAnsi="Times New Roman" w:cs="Times New Roman"/>
          <w:sz w:val="24"/>
          <w:szCs w:val="24"/>
          <w:highlight w:val="yellow"/>
        </w:rPr>
        <w:t>[3-</w:t>
      </w:r>
      <w:r w:rsidR="001677F1" w:rsidRPr="000D7A9A">
        <w:rPr>
          <w:rFonts w:ascii="Times New Roman" w:hAnsi="Times New Roman" w:cs="Times New Roman"/>
          <w:sz w:val="24"/>
          <w:szCs w:val="24"/>
          <w:highlight w:val="yellow"/>
        </w:rPr>
        <w:t xml:space="preserve"> to 5-</w:t>
      </w:r>
      <w:r w:rsidRPr="000D7A9A">
        <w:rPr>
          <w:rFonts w:ascii="Times New Roman" w:hAnsi="Times New Roman" w:cs="Times New Roman"/>
          <w:sz w:val="24"/>
          <w:szCs w:val="24"/>
          <w:highlight w:val="yellow"/>
        </w:rPr>
        <w:t>sentence discussion of background information about your historical event to capture the interest of your audience] [2-</w:t>
      </w:r>
      <w:r w:rsidR="001677F1" w:rsidRPr="000D7A9A">
        <w:rPr>
          <w:rFonts w:ascii="Times New Roman" w:hAnsi="Times New Roman" w:cs="Times New Roman"/>
          <w:sz w:val="24"/>
          <w:szCs w:val="24"/>
          <w:highlight w:val="yellow"/>
        </w:rPr>
        <w:t xml:space="preserve"> to 3-</w:t>
      </w:r>
      <w:r w:rsidRPr="000D7A9A">
        <w:rPr>
          <w:rFonts w:ascii="Times New Roman" w:hAnsi="Times New Roman" w:cs="Times New Roman"/>
          <w:sz w:val="24"/>
          <w:szCs w:val="24"/>
          <w:highlight w:val="yellow"/>
        </w:rPr>
        <w:t>sentence thesis statement based on your research question that addresses your historical event and explains how your event has been influenced by historical context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>] [</w:t>
      </w:r>
      <w:r w:rsidRPr="000D7A9A">
        <w:rPr>
          <w:rFonts w:ascii="Times New Roman" w:hAnsi="Times New Roman" w:cs="Times New Roman"/>
          <w:sz w:val="24"/>
          <w:szCs w:val="24"/>
          <w:highlight w:val="yellow"/>
        </w:rPr>
        <w:t>2-</w:t>
      </w:r>
      <w:r w:rsidR="001677F1" w:rsidRPr="000D7A9A">
        <w:rPr>
          <w:rFonts w:ascii="Times New Roman" w:hAnsi="Times New Roman" w:cs="Times New Roman"/>
          <w:sz w:val="24"/>
          <w:szCs w:val="24"/>
          <w:highlight w:val="yellow"/>
        </w:rPr>
        <w:t xml:space="preserve"> to 3-</w:t>
      </w:r>
      <w:r w:rsidRPr="000D7A9A">
        <w:rPr>
          <w:rFonts w:ascii="Times New Roman" w:hAnsi="Times New Roman" w:cs="Times New Roman"/>
          <w:sz w:val="24"/>
          <w:szCs w:val="24"/>
          <w:highlight w:val="yellow"/>
        </w:rPr>
        <w:t>sentence explanation of how you will use the primary and secondary sources you listed in the Research Plan in your hypothetical research paper</w:t>
      </w:r>
      <w:r w:rsidR="00C87652" w:rsidRPr="000D7A9A">
        <w:rPr>
          <w:rFonts w:ascii="Times New Roman" w:hAnsi="Times New Roman" w:cs="Times New Roman"/>
          <w:sz w:val="24"/>
          <w:szCs w:val="24"/>
          <w:highlight w:val="yellow"/>
        </w:rPr>
        <w:t>]</w:t>
      </w:r>
    </w:p>
    <w:sectPr w:rsidR="00B86D9A" w:rsidRPr="00C87652" w:rsidSect="00B86D9A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5D5C" w:rsidRDefault="008A5D5C" w:rsidP="003C4B37">
      <w:pPr>
        <w:spacing w:after="0" w:line="240" w:lineRule="auto"/>
      </w:pPr>
      <w:r>
        <w:separator/>
      </w:r>
    </w:p>
  </w:endnote>
  <w:endnote w:type="continuationSeparator" w:id="0">
    <w:p w:rsidR="008A5D5C" w:rsidRDefault="008A5D5C" w:rsidP="003C4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5D5C" w:rsidRDefault="008A5D5C" w:rsidP="003C4B37">
      <w:pPr>
        <w:spacing w:after="0" w:line="240" w:lineRule="auto"/>
      </w:pPr>
      <w:r>
        <w:separator/>
      </w:r>
    </w:p>
  </w:footnote>
  <w:footnote w:type="continuationSeparator" w:id="0">
    <w:p w:rsidR="008A5D5C" w:rsidRDefault="008A5D5C" w:rsidP="003C4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4B37" w:rsidRPr="003C4B37" w:rsidRDefault="003C4B37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Project 2</w:t>
    </w:r>
    <w:r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4029077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C4B37">
          <w:rPr>
            <w:rFonts w:ascii="Times New Roman" w:hAnsi="Times New Roman" w:cs="Times New Roman"/>
            <w:sz w:val="24"/>
          </w:rPr>
          <w:fldChar w:fldCharType="begin"/>
        </w:r>
        <w:r w:rsidRPr="003C4B3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C4B37">
          <w:rPr>
            <w:rFonts w:ascii="Times New Roman" w:hAnsi="Times New Roman" w:cs="Times New Roman"/>
            <w:sz w:val="24"/>
          </w:rPr>
          <w:fldChar w:fldCharType="separate"/>
        </w:r>
        <w:r w:rsidR="000D7A9A">
          <w:rPr>
            <w:rFonts w:ascii="Times New Roman" w:hAnsi="Times New Roman" w:cs="Times New Roman"/>
            <w:noProof/>
            <w:sz w:val="24"/>
          </w:rPr>
          <w:t>2</w:t>
        </w:r>
        <w:r w:rsidRPr="003C4B37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3C4B37" w:rsidRPr="003C4B37" w:rsidRDefault="003C4B3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D9A" w:rsidRPr="00B86D9A" w:rsidRDefault="00B86D9A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Running head: Project 2</w:t>
    </w:r>
    <w:r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17389229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86D9A">
          <w:rPr>
            <w:rFonts w:ascii="Times New Roman" w:hAnsi="Times New Roman" w:cs="Times New Roman"/>
            <w:sz w:val="24"/>
          </w:rPr>
          <w:fldChar w:fldCharType="begin"/>
        </w:r>
        <w:r w:rsidRPr="00B86D9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B86D9A">
          <w:rPr>
            <w:rFonts w:ascii="Times New Roman" w:hAnsi="Times New Roman" w:cs="Times New Roman"/>
            <w:sz w:val="24"/>
          </w:rPr>
          <w:fldChar w:fldCharType="separate"/>
        </w:r>
        <w:r w:rsidR="000D7A9A">
          <w:rPr>
            <w:rFonts w:ascii="Times New Roman" w:hAnsi="Times New Roman" w:cs="Times New Roman"/>
            <w:noProof/>
            <w:sz w:val="24"/>
          </w:rPr>
          <w:t>1</w:t>
        </w:r>
        <w:r w:rsidRPr="00B86D9A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B86D9A" w:rsidRDefault="00B86D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82A14"/>
    <w:multiLevelType w:val="multilevel"/>
    <w:tmpl w:val="DE1EB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B132CD"/>
    <w:multiLevelType w:val="hybridMultilevel"/>
    <w:tmpl w:val="48A42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A5A02"/>
    <w:multiLevelType w:val="multilevel"/>
    <w:tmpl w:val="956A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8446EC"/>
    <w:multiLevelType w:val="multilevel"/>
    <w:tmpl w:val="12C4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MzI1MDQ3sbQ0NjRT0lEKTi0uzszPAykwqgUAbbDvICwAAAA="/>
  </w:docVars>
  <w:rsids>
    <w:rsidRoot w:val="003C4B37"/>
    <w:rsid w:val="000D7A9A"/>
    <w:rsid w:val="001677F1"/>
    <w:rsid w:val="003C4B37"/>
    <w:rsid w:val="0042532F"/>
    <w:rsid w:val="007000CF"/>
    <w:rsid w:val="00730C4E"/>
    <w:rsid w:val="007459DD"/>
    <w:rsid w:val="008A5D5C"/>
    <w:rsid w:val="009475BD"/>
    <w:rsid w:val="00B86D9A"/>
    <w:rsid w:val="00C87652"/>
    <w:rsid w:val="00D123DB"/>
    <w:rsid w:val="00E90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33A59"/>
  <w15:chartTrackingRefBased/>
  <w15:docId w15:val="{AA1907E8-DB22-49C0-BC6C-7ABC9C4F3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B37"/>
  </w:style>
  <w:style w:type="paragraph" w:styleId="Footer">
    <w:name w:val="footer"/>
    <w:basedOn w:val="Normal"/>
    <w:link w:val="Foot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B37"/>
  </w:style>
  <w:style w:type="paragraph" w:styleId="ListParagraph">
    <w:name w:val="List Paragraph"/>
    <w:basedOn w:val="Normal"/>
    <w:uiPriority w:val="34"/>
    <w:qFormat/>
    <w:rsid w:val="00B86D9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8765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6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83099-A2A4-432B-8CD6-A13CA3154B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A81A23-3C07-491C-A202-6125D6939D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1D24CB-3195-4A2F-8A37-A89399728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9D80DA-E83E-4516-9081-F17FC0F8C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NH University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ynn, Catherine</dc:creator>
  <cp:keywords/>
  <dc:description/>
  <cp:lastModifiedBy>Derick Morrow</cp:lastModifiedBy>
  <cp:revision>2</cp:revision>
  <dcterms:created xsi:type="dcterms:W3CDTF">2016-11-29T01:07:00Z</dcterms:created>
  <dcterms:modified xsi:type="dcterms:W3CDTF">2016-11-29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